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36CBBA38" w14:textId="77777777" w:rsidR="001E302D" w:rsidRPr="006B1E84" w:rsidRDefault="001E302D" w:rsidP="001E302D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40B3C1CC" w14:textId="4D31E23F"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9" w:history="1">
        <w:r w:rsidRPr="001E302D">
          <w:rPr>
            <w:rStyle w:val="Hyperlink"/>
            <w:lang w:val="bg-BG"/>
          </w:rPr>
          <w:t>https://judge.softuni.org/Contests/4429</w:t>
        </w:r>
      </w:hyperlink>
    </w:p>
    <w:p w14:paraId="6C5B2252" w14:textId="4DB19261" w:rsidR="00415D3A" w:rsidRPr="00AB7531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</w:rPr>
      </w:pPr>
      <w:r w:rsidRPr="00AB7531">
        <w:rPr>
          <w:noProof/>
          <w:highlight w:val="yellow"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168C4935"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>delete all elements in the array, which are equal to the given element</w:t>
      </w:r>
    </w:p>
    <w:p w14:paraId="2FF05E64" w14:textId="1F4B26AD"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77777777" w:rsidR="00415D3A" w:rsidRPr="000237A0" w:rsidRDefault="00415D3A" w:rsidP="00415D3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5C7137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5C7137">
        <w:rPr>
          <w:noProof/>
          <w:highlight w:val="yellow"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5A8E7FBF" w14:textId="77777777" w:rsidR="001712A0" w:rsidRPr="00036B9C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036B9C">
        <w:rPr>
          <w:noProof/>
          <w:highlight w:val="yellow"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823E565" w14:textId="77777777" w:rsidR="001712A0" w:rsidRPr="007646AC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7646AC">
        <w:rPr>
          <w:noProof/>
          <w:highlight w:val="yellow"/>
        </w:rPr>
        <w:t>List Manipulation Basics</w:t>
      </w:r>
    </w:p>
    <w:p w14:paraId="48061E48" w14:textId="77777777" w:rsidR="00E45D3F" w:rsidRDefault="00E45D3F" w:rsidP="001712A0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="001712A0"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="001712A0" w:rsidRPr="00ED7992">
        <w:rPr>
          <w:rFonts w:cstheme="minorHAnsi"/>
          <w:noProof/>
        </w:rPr>
        <w:t xml:space="preserve"> </w:t>
      </w:r>
    </w:p>
    <w:p w14:paraId="36A80DD8" w14:textId="77777777" w:rsidR="00E45D3F" w:rsidRPr="00E45D3F" w:rsidRDefault="00E45D3F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="001712A0" w:rsidRPr="00E45D3F">
        <w:rPr>
          <w:rFonts w:cstheme="minorHAnsi"/>
          <w:noProof/>
        </w:rPr>
        <w:t>eads a list of integers</w:t>
      </w:r>
    </w:p>
    <w:p w14:paraId="14244DFA" w14:textId="0FC293AD" w:rsidR="001712A0" w:rsidRPr="00E45D3F" w:rsidRDefault="001712A0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5D8E86B4" w14:textId="3BEB3041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Add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add a number to the end of the list</w:t>
      </w:r>
    </w:p>
    <w:p w14:paraId="3384FEFD" w14:textId="7B6DBCA6" w:rsidR="00F9595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Remove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from the list</w:t>
      </w:r>
    </w:p>
    <w:p w14:paraId="022C1406" w14:textId="0063457F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ED7992" w:rsidRPr="00E45D3F">
        <w:rPr>
          <w:rFonts w:ascii="Consolas" w:hAnsi="Consolas" w:cstheme="minorHAnsi"/>
          <w:b/>
          <w:bCs/>
          <w:noProof/>
        </w:rPr>
        <w:t>RemoveAt</w:t>
      </w:r>
      <w:r w:rsidR="00ED7992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ascii="Consolas" w:hAnsi="Consolas" w:cstheme="minorHAnsi"/>
          <w:b/>
          <w:noProof/>
        </w:rPr>
        <w:t>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at a given index</w:t>
      </w:r>
    </w:p>
    <w:p w14:paraId="4FD03414" w14:textId="106150BE" w:rsidR="001712A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Insert {number} 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insert a number at a given index</w:t>
      </w:r>
    </w:p>
    <w:p w14:paraId="79A0070D" w14:textId="74D0FC05" w:rsidR="001712A0" w:rsidRPr="00E45D3F" w:rsidRDefault="001712A0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8445E0D" w14:textId="22B42A8C" w:rsidR="00E45D3F" w:rsidRPr="00E45D3F" w:rsidRDefault="00E45D3F" w:rsidP="00E45D3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32F90F0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1712A0" w:rsidRPr="001712A0" w14:paraId="02D4106F" w14:textId="77777777" w:rsidTr="00C90CE2">
        <w:trPr>
          <w:trHeight w:val="265"/>
        </w:trPr>
        <w:tc>
          <w:tcPr>
            <w:tcW w:w="2972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C90CE2">
        <w:trPr>
          <w:trHeight w:val="1852"/>
        </w:trPr>
        <w:tc>
          <w:tcPr>
            <w:tcW w:w="2972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C90CE2">
        <w:trPr>
          <w:trHeight w:val="1852"/>
        </w:trPr>
        <w:tc>
          <w:tcPr>
            <w:tcW w:w="2972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end</w:t>
            </w:r>
          </w:p>
        </w:tc>
        <w:tc>
          <w:tcPr>
            <w:tcW w:w="4678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14 63 32 87 9 32 1 34</w:t>
            </w:r>
          </w:p>
        </w:tc>
      </w:tr>
    </w:tbl>
    <w:p w14:paraId="3FC16587" w14:textId="77777777" w:rsidR="001712A0" w:rsidRPr="004F17D6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4F17D6">
        <w:rPr>
          <w:noProof/>
          <w:highlight w:val="yellow"/>
        </w:rPr>
        <w:t>List Manipulation Advanced</w:t>
      </w:r>
    </w:p>
    <w:p w14:paraId="2E25E62E" w14:textId="77777777" w:rsidR="00530CDE" w:rsidRDefault="00530CDE" w:rsidP="00530CDE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7EFC4CD9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301D0E61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42B43913" w14:textId="2BC3D2A9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Contains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>check if the list contains the number and if so -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Yes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3D2B32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otherwise</w:t>
      </w:r>
      <w:r w:rsidR="001712A0" w:rsidRPr="003F7BCA">
        <w:rPr>
          <w:rFonts w:cstheme="minorHAnsi"/>
          <w:noProof/>
        </w:rPr>
        <w:t xml:space="preserve">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No such number"</w:t>
      </w:r>
    </w:p>
    <w:p w14:paraId="23F1A559" w14:textId="0480C0E0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Even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even numbers</w:t>
      </w:r>
      <w:r w:rsidR="001712A0" w:rsidRPr="003F7BCA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separated by a space</w:t>
      </w:r>
    </w:p>
    <w:p w14:paraId="18B096D9" w14:textId="421DA214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Odd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odd numbers, separated by a space</w:t>
      </w:r>
    </w:p>
    <w:p w14:paraId="708E930A" w14:textId="7ACDE6A1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GetSum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the </w:t>
      </w:r>
      <w:r w:rsidR="001712A0" w:rsidRPr="003F7BCA">
        <w:rPr>
          <w:rFonts w:cstheme="minorHAnsi"/>
          <w:b/>
          <w:noProof/>
        </w:rPr>
        <w:t>sum of all the numbers</w:t>
      </w:r>
    </w:p>
    <w:p w14:paraId="10F03CA3" w14:textId="4176C472" w:rsidR="001712A0" w:rsidRPr="00530CDE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Filter {condition}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6B7C8B">
        <w:rPr>
          <w:rFonts w:cstheme="minorHAnsi"/>
          <w:noProof/>
        </w:rPr>
        <w:t>left in the list</w:t>
      </w:r>
      <w:r w:rsidR="001712A0" w:rsidRPr="003F7BCA">
        <w:rPr>
          <w:rFonts w:cstheme="minorHAnsi"/>
          <w:noProof/>
        </w:rPr>
        <w:t xml:space="preserve"> all the numbers that </w:t>
      </w:r>
      <w:r w:rsidR="001712A0" w:rsidRPr="003F7BCA">
        <w:rPr>
          <w:rFonts w:cstheme="minorHAnsi"/>
          <w:b/>
          <w:noProof/>
        </w:rPr>
        <w:t>fulfill the given condition</w:t>
      </w:r>
      <w:r w:rsidR="001712A0" w:rsidRPr="003F7BCA">
        <w:rPr>
          <w:rFonts w:cstheme="minorHAnsi"/>
          <w:noProof/>
        </w:rPr>
        <w:t>. The condition will be either</w:t>
      </w:r>
      <w:r w:rsidR="001712A0" w:rsidRPr="00034E22">
        <w:rPr>
          <w:rFonts w:ascii="Consolas" w:hAnsi="Consolas" w:cstheme="minorHAnsi"/>
          <w:noProof/>
        </w:rPr>
        <w:t xml:space="preserve"> '</w:t>
      </w:r>
      <w:r w:rsidR="001712A0" w:rsidRPr="00034E22">
        <w:rPr>
          <w:rFonts w:ascii="Consolas" w:hAnsi="Consolas" w:cstheme="minorHAnsi"/>
          <w:b/>
          <w:noProof/>
        </w:rPr>
        <w:t>&l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034E22">
        <w:rPr>
          <w:rFonts w:ascii="Consolas" w:hAnsi="Consolas" w:cstheme="minorHAnsi"/>
          <w:b/>
          <w:noProof/>
        </w:rPr>
        <w:t>&g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gt;=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6709B1">
        <w:rPr>
          <w:rFonts w:cstheme="minorHAnsi"/>
          <w:noProof/>
        </w:rPr>
        <w:t>,</w:t>
      </w:r>
      <w:r w:rsidR="001712A0" w:rsidRPr="006709B1">
        <w:rPr>
          <w:rFonts w:cstheme="minorHAnsi"/>
          <w:b/>
          <w:noProof/>
        </w:rPr>
        <w:t xml:space="preserve">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lt;=</w:t>
      </w:r>
      <w:r w:rsidR="001712A0" w:rsidRPr="00034E22">
        <w:rPr>
          <w:rFonts w:ascii="Consolas" w:hAnsi="Consolas" w:cstheme="minorHAnsi"/>
          <w:noProof/>
        </w:rPr>
        <w:t>"</w:t>
      </w:r>
    </w:p>
    <w:p w14:paraId="48BA2A59" w14:textId="79F6DAE8" w:rsidR="00530CDE" w:rsidRPr="00530CDE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3C66B0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4819"/>
      </w:tblGrid>
      <w:tr w:rsidR="001712A0" w:rsidRPr="001712A0" w14:paraId="59DE82C7" w14:textId="77777777" w:rsidTr="002749D9">
        <w:tc>
          <w:tcPr>
            <w:tcW w:w="3256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4819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2749D9">
        <w:tc>
          <w:tcPr>
            <w:tcW w:w="3256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2749D9">
        <w:tc>
          <w:tcPr>
            <w:tcW w:w="3256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27E44C54" w14:textId="774DEFB8" w:rsidR="001712A0" w:rsidRPr="002749D9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</w:t>
            </w:r>
            <w:r w:rsidR="002749D9">
              <w:rPr>
                <w:rFonts w:ascii="Consolas" w:hAnsi="Consolas"/>
                <w:noProof/>
              </w:rPr>
              <w:t> </w:t>
            </w:r>
            <w:r w:rsidRPr="001712A0">
              <w:rPr>
                <w:rFonts w:ascii="Consolas" w:hAnsi="Consolas"/>
                <w:noProof/>
              </w:rPr>
              <w:t>543</w:t>
            </w:r>
            <w:r w:rsidR="002749D9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9E377" w14:textId="77777777" w:rsidR="00152319" w:rsidRDefault="00152319" w:rsidP="008068A2">
      <w:pPr>
        <w:spacing w:after="0" w:line="240" w:lineRule="auto"/>
      </w:pPr>
      <w:r>
        <w:separator/>
      </w:r>
    </w:p>
  </w:endnote>
  <w:endnote w:type="continuationSeparator" w:id="0">
    <w:p w14:paraId="436444C3" w14:textId="77777777" w:rsidR="00152319" w:rsidRDefault="001523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1DCD8" w14:textId="77777777" w:rsidR="00152319" w:rsidRDefault="00152319" w:rsidP="008068A2">
      <w:pPr>
        <w:spacing w:after="0" w:line="240" w:lineRule="auto"/>
      </w:pPr>
      <w:r>
        <w:separator/>
      </w:r>
    </w:p>
  </w:footnote>
  <w:footnote w:type="continuationSeparator" w:id="0">
    <w:p w14:paraId="46C73FFE" w14:textId="77777777" w:rsidR="00152319" w:rsidRDefault="001523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qQUA1RCrGC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36B9C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52319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1AF2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4732"/>
    <w:rsid w:val="004E0D4F"/>
    <w:rsid w:val="004E4C1E"/>
    <w:rsid w:val="004F17D6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C71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646AC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B7531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A2FD0"/>
    <w:rsid w:val="00CB626D"/>
    <w:rsid w:val="00CD5181"/>
    <w:rsid w:val="00CD7485"/>
    <w:rsid w:val="00CE2360"/>
    <w:rsid w:val="00CE236C"/>
    <w:rsid w:val="00CF0047"/>
    <w:rsid w:val="00D128A3"/>
    <w:rsid w:val="00D1720B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9/Lis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3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68</cp:revision>
  <cp:lastPrinted>2023-04-24T05:01:00Z</cp:lastPrinted>
  <dcterms:created xsi:type="dcterms:W3CDTF">2019-11-12T12:29:00Z</dcterms:created>
  <dcterms:modified xsi:type="dcterms:W3CDTF">2023-10-21T22:54:00Z</dcterms:modified>
  <cp:category>programming;education;software engineering;software development</cp:category>
</cp:coreProperties>
</file>